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62C43" w14:textId="320EDEB6" w:rsidR="00B46CE2" w:rsidRPr="00280CD2" w:rsidRDefault="00B46CE2" w:rsidP="00B46CE2">
      <w:pPr>
        <w:jc w:val="center"/>
        <w:rPr>
          <w:sz w:val="48"/>
          <w:szCs w:val="48"/>
        </w:rPr>
      </w:pPr>
      <w:r>
        <w:rPr>
          <w:sz w:val="48"/>
          <w:szCs w:val="48"/>
        </w:rPr>
        <w:t>ME-</w:t>
      </w:r>
      <w:r>
        <w:rPr>
          <w:sz w:val="48"/>
          <w:szCs w:val="48"/>
        </w:rPr>
        <w:t>452 Robotics</w:t>
      </w:r>
    </w:p>
    <w:p w14:paraId="6D6CA656" w14:textId="17641D03" w:rsidR="00B46CE2" w:rsidRPr="00280CD2" w:rsidRDefault="00B46CE2" w:rsidP="00B46CE2">
      <w:pPr>
        <w:jc w:val="center"/>
        <w:rPr>
          <w:sz w:val="48"/>
          <w:szCs w:val="48"/>
        </w:rPr>
      </w:pPr>
      <w:r>
        <w:rPr>
          <w:sz w:val="48"/>
          <w:szCs w:val="48"/>
        </w:rPr>
        <w:t>Take Home Assignment</w:t>
      </w:r>
    </w:p>
    <w:p w14:paraId="7C361138" w14:textId="77777777" w:rsidR="00B46CE2" w:rsidRPr="005B3B26" w:rsidRDefault="00B46CE2" w:rsidP="00B46CE2">
      <w:pPr>
        <w:jc w:val="center"/>
        <w:rPr>
          <w:sz w:val="36"/>
          <w:szCs w:val="36"/>
        </w:rPr>
      </w:pPr>
      <w:r w:rsidRPr="00280CD2">
        <w:rPr>
          <w:noProof/>
          <w:sz w:val="36"/>
          <w:szCs w:val="36"/>
        </w:rPr>
        <w:drawing>
          <wp:inline distT="0" distB="0" distL="0" distR="0" wp14:anchorId="4A6C5BAF" wp14:editId="3A06190C">
            <wp:extent cx="4531868" cy="4362450"/>
            <wp:effectExtent l="0" t="0" r="2540" b="0"/>
            <wp:docPr id="2" name="Picture 2" descr="C:\Users\mujta\Desktop\giki-black High 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ujta\Desktop\giki-black High res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231" cy="438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F7DC4" w14:textId="28012627" w:rsidR="00B46CE2" w:rsidRPr="00B46CE2" w:rsidRDefault="00B46CE2" w:rsidP="00B46CE2">
      <w:pPr>
        <w:jc w:val="center"/>
        <w:rPr>
          <w:sz w:val="44"/>
          <w:szCs w:val="32"/>
        </w:rPr>
      </w:pPr>
      <w:r w:rsidRPr="00B46CE2">
        <w:rPr>
          <w:sz w:val="44"/>
          <w:szCs w:val="32"/>
        </w:rPr>
        <w:t>Joint Torques using Lagrang</w:t>
      </w:r>
      <w:r>
        <w:rPr>
          <w:sz w:val="44"/>
          <w:szCs w:val="32"/>
        </w:rPr>
        <w:t>ian</w:t>
      </w:r>
      <w:r w:rsidRPr="00B46CE2">
        <w:rPr>
          <w:sz w:val="44"/>
          <w:szCs w:val="32"/>
        </w:rPr>
        <w:t xml:space="preserve"> Transformation</w:t>
      </w:r>
    </w:p>
    <w:p w14:paraId="3BC89BC0" w14:textId="77777777" w:rsidR="00B46CE2" w:rsidRPr="00280CD2" w:rsidRDefault="00B46CE2" w:rsidP="00B46CE2">
      <w:pPr>
        <w:jc w:val="center"/>
        <w:rPr>
          <w:sz w:val="36"/>
          <w:szCs w:val="36"/>
          <w:u w:val="single"/>
        </w:rPr>
      </w:pPr>
      <w:r w:rsidRPr="00280CD2">
        <w:rPr>
          <w:sz w:val="36"/>
          <w:szCs w:val="36"/>
          <w:u w:val="single"/>
        </w:rPr>
        <w:t>Name:  Taha Mahmood</w:t>
      </w:r>
    </w:p>
    <w:p w14:paraId="1A0BDC89" w14:textId="77777777" w:rsidR="00B46CE2" w:rsidRPr="00280CD2" w:rsidRDefault="00B46CE2" w:rsidP="00B46CE2">
      <w:pPr>
        <w:jc w:val="center"/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Registration No</w:t>
      </w:r>
      <w:r w:rsidRPr="00280CD2">
        <w:rPr>
          <w:sz w:val="36"/>
          <w:szCs w:val="36"/>
          <w:u w:val="single"/>
        </w:rPr>
        <w:t>: 2017472</w:t>
      </w:r>
    </w:p>
    <w:p w14:paraId="541827B2" w14:textId="240B5B91" w:rsidR="00B46CE2" w:rsidRDefault="00B46CE2" w:rsidP="00B46CE2">
      <w:pPr>
        <w:jc w:val="center"/>
        <w:rPr>
          <w:sz w:val="36"/>
          <w:szCs w:val="36"/>
          <w:u w:val="single"/>
        </w:rPr>
      </w:pPr>
      <w:r w:rsidRPr="00280CD2">
        <w:rPr>
          <w:sz w:val="36"/>
          <w:szCs w:val="36"/>
          <w:u w:val="single"/>
        </w:rPr>
        <w:t xml:space="preserve">Dated: </w:t>
      </w:r>
      <w:r>
        <w:rPr>
          <w:sz w:val="36"/>
          <w:szCs w:val="36"/>
          <w:u w:val="single"/>
        </w:rPr>
        <w:t>7</w:t>
      </w:r>
      <w:r w:rsidRPr="00B46CE2">
        <w:rPr>
          <w:sz w:val="36"/>
          <w:szCs w:val="36"/>
          <w:u w:val="single"/>
          <w:vertAlign w:val="superscript"/>
        </w:rPr>
        <w:t>th</w:t>
      </w:r>
      <w:r>
        <w:rPr>
          <w:sz w:val="36"/>
          <w:szCs w:val="36"/>
          <w:u w:val="single"/>
        </w:rPr>
        <w:t xml:space="preserve"> May</w:t>
      </w:r>
      <w:r>
        <w:rPr>
          <w:sz w:val="36"/>
          <w:szCs w:val="36"/>
          <w:u w:val="single"/>
        </w:rPr>
        <w:t xml:space="preserve"> 2021</w:t>
      </w:r>
    </w:p>
    <w:p w14:paraId="03D9A787" w14:textId="7D8214DB" w:rsidR="00B46CE2" w:rsidRDefault="00B46CE2" w:rsidP="00B46CE2">
      <w:pPr>
        <w:jc w:val="center"/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 xml:space="preserve">Submitted </w:t>
      </w:r>
      <w:proofErr w:type="gramStart"/>
      <w:r>
        <w:rPr>
          <w:sz w:val="36"/>
          <w:szCs w:val="36"/>
          <w:u w:val="single"/>
        </w:rPr>
        <w:t>to:-</w:t>
      </w:r>
      <w:proofErr w:type="gramEnd"/>
      <w:r>
        <w:rPr>
          <w:sz w:val="36"/>
          <w:szCs w:val="36"/>
          <w:u w:val="single"/>
        </w:rPr>
        <w:t xml:space="preserve"> </w:t>
      </w:r>
      <w:r>
        <w:rPr>
          <w:sz w:val="36"/>
          <w:szCs w:val="36"/>
          <w:u w:val="single"/>
        </w:rPr>
        <w:t>D</w:t>
      </w:r>
      <w:r>
        <w:rPr>
          <w:sz w:val="36"/>
          <w:szCs w:val="36"/>
          <w:u w:val="single"/>
        </w:rPr>
        <w:t xml:space="preserve">r. </w:t>
      </w:r>
      <w:r>
        <w:rPr>
          <w:sz w:val="36"/>
          <w:szCs w:val="36"/>
          <w:u w:val="single"/>
        </w:rPr>
        <w:t>Abid Imran</w:t>
      </w:r>
    </w:p>
    <w:p w14:paraId="02671D1C" w14:textId="77777777" w:rsidR="00B46CE2" w:rsidRDefault="00B46CE2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br w:type="page"/>
      </w:r>
    </w:p>
    <w:p w14:paraId="5B739E05" w14:textId="425C8222" w:rsidR="00FD4B4C" w:rsidRDefault="00FD4B4C" w:rsidP="000A5CFD"/>
    <w:p w14:paraId="2F15CB1E" w14:textId="06DB121C" w:rsidR="00B46CE2" w:rsidRPr="000A5CFD" w:rsidRDefault="000A5CFD" w:rsidP="000A5CFD">
      <w:pPr>
        <w:jc w:val="center"/>
        <w:rPr>
          <w:sz w:val="28"/>
          <w:szCs w:val="28"/>
        </w:rPr>
      </w:pPr>
      <w:r w:rsidRPr="000A5CFD">
        <w:rPr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0C9E6F7A" wp14:editId="219F89D2">
            <wp:simplePos x="0" y="0"/>
            <wp:positionH relativeFrom="margin">
              <wp:align>center</wp:align>
            </wp:positionH>
            <wp:positionV relativeFrom="paragraph">
              <wp:posOffset>295275</wp:posOffset>
            </wp:positionV>
            <wp:extent cx="5267960" cy="3952875"/>
            <wp:effectExtent l="19050" t="19050" r="27940" b="2857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3952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B46CE2" w:rsidRPr="000A5CFD">
        <w:rPr>
          <w:sz w:val="28"/>
          <w:szCs w:val="28"/>
        </w:rPr>
        <w:t xml:space="preserve">MATLAB Figures </w:t>
      </w:r>
      <w:r w:rsidRPr="000A5CFD">
        <w:rPr>
          <w:sz w:val="28"/>
          <w:szCs w:val="28"/>
        </w:rPr>
        <w:t>of</w:t>
      </w:r>
      <w:r w:rsidR="00B46CE2" w:rsidRPr="000A5CFD">
        <w:rPr>
          <w:sz w:val="28"/>
          <w:szCs w:val="28"/>
        </w:rPr>
        <w:t xml:space="preserve"> Torque </w:t>
      </w:r>
      <w:r>
        <w:rPr>
          <w:sz w:val="28"/>
          <w:szCs w:val="28"/>
        </w:rPr>
        <w:t xml:space="preserve">of joint </w:t>
      </w:r>
      <w:r w:rsidR="00B46CE2" w:rsidRPr="000A5CFD">
        <w:rPr>
          <w:sz w:val="28"/>
          <w:szCs w:val="28"/>
        </w:rPr>
        <w:t>1 and 2.</w:t>
      </w:r>
    </w:p>
    <w:sectPr w:rsidR="00B46CE2" w:rsidRPr="000A5CFD" w:rsidSect="0087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86951" w14:textId="77777777" w:rsidR="00331E90" w:rsidRDefault="00331E90" w:rsidP="00B46CE2">
      <w:pPr>
        <w:spacing w:after="0" w:line="240" w:lineRule="auto"/>
      </w:pPr>
      <w:r>
        <w:separator/>
      </w:r>
    </w:p>
  </w:endnote>
  <w:endnote w:type="continuationSeparator" w:id="0">
    <w:p w14:paraId="62473E42" w14:textId="77777777" w:rsidR="00331E90" w:rsidRDefault="00331E90" w:rsidP="00B46C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81688" w14:textId="77777777" w:rsidR="00331E90" w:rsidRDefault="00331E90" w:rsidP="00B46CE2">
      <w:pPr>
        <w:spacing w:after="0" w:line="240" w:lineRule="auto"/>
      </w:pPr>
      <w:r>
        <w:separator/>
      </w:r>
    </w:p>
  </w:footnote>
  <w:footnote w:type="continuationSeparator" w:id="0">
    <w:p w14:paraId="15F93CFE" w14:textId="77777777" w:rsidR="00331E90" w:rsidRDefault="00331E90" w:rsidP="00B46C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sTQztzQxNTA0NTFW0lEKTi0uzszPAykwrAUAF+ODriwAAAA="/>
  </w:docVars>
  <w:rsids>
    <w:rsidRoot w:val="00B46CE2"/>
    <w:rsid w:val="000A5CFD"/>
    <w:rsid w:val="00331E90"/>
    <w:rsid w:val="0045181B"/>
    <w:rsid w:val="00464DF9"/>
    <w:rsid w:val="00495821"/>
    <w:rsid w:val="004D7938"/>
    <w:rsid w:val="00566BF9"/>
    <w:rsid w:val="0058623C"/>
    <w:rsid w:val="006F0B8E"/>
    <w:rsid w:val="00747088"/>
    <w:rsid w:val="00800E11"/>
    <w:rsid w:val="00843326"/>
    <w:rsid w:val="00877CE8"/>
    <w:rsid w:val="00B46CE2"/>
    <w:rsid w:val="00BB224A"/>
    <w:rsid w:val="00DC0F5E"/>
    <w:rsid w:val="00E51BC9"/>
    <w:rsid w:val="00FD4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816DB"/>
  <w15:chartTrackingRefBased/>
  <w15:docId w15:val="{70DB63CE-AD2B-48E8-ABD3-AE0394C25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C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6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CE2"/>
  </w:style>
  <w:style w:type="paragraph" w:styleId="Footer">
    <w:name w:val="footer"/>
    <w:basedOn w:val="Normal"/>
    <w:link w:val="FooterChar"/>
    <w:uiPriority w:val="99"/>
    <w:unhideWhenUsed/>
    <w:rsid w:val="00B46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Mahmood</dc:creator>
  <cp:keywords/>
  <dc:description/>
  <cp:lastModifiedBy>Taha Mahmood</cp:lastModifiedBy>
  <cp:revision>1</cp:revision>
  <dcterms:created xsi:type="dcterms:W3CDTF">2021-05-06T04:41:00Z</dcterms:created>
  <dcterms:modified xsi:type="dcterms:W3CDTF">2021-05-06T04:55:00Z</dcterms:modified>
</cp:coreProperties>
</file>